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6CCA7" w14:textId="77777777" w:rsidR="006D15E7" w:rsidRDefault="006D15E7" w:rsidP="006D15E7">
      <w:r>
        <w:t xml:space="preserve">from </w:t>
      </w:r>
      <w:proofErr w:type="spellStart"/>
      <w:r>
        <w:t>matplotlib.image</w:t>
      </w:r>
      <w:proofErr w:type="spellEnd"/>
      <w:r>
        <w:t xml:space="preserve"> import </w:t>
      </w:r>
      <w:proofErr w:type="spellStart"/>
      <w:r>
        <w:t>imread</w:t>
      </w:r>
      <w:proofErr w:type="spellEnd"/>
    </w:p>
    <w:p w14:paraId="71C837DC" w14:textId="7114E34C" w:rsidR="009D29D9" w:rsidRDefault="006D15E7" w:rsidP="006D15E7">
      <w:r>
        <w:t xml:space="preserve">from </w:t>
      </w:r>
      <w:proofErr w:type="spellStart"/>
      <w:r>
        <w:t>sklearn.cluster</w:t>
      </w:r>
      <w:proofErr w:type="spellEnd"/>
      <w:r>
        <w:t xml:space="preserve"> import </w:t>
      </w:r>
      <w:proofErr w:type="spellStart"/>
      <w:r>
        <w:t>KMeans</w:t>
      </w:r>
      <w:proofErr w:type="spellEnd"/>
    </w:p>
    <w:p w14:paraId="4960DCAF" w14:textId="6825AABC" w:rsidR="006D15E7" w:rsidRDefault="006D15E7" w:rsidP="006D15E7">
      <w:r w:rsidRPr="006D15E7">
        <w:t xml:space="preserve">import </w:t>
      </w:r>
      <w:proofErr w:type="spellStart"/>
      <w:r w:rsidRPr="006D15E7">
        <w:t>matplotlib.pyplot</w:t>
      </w:r>
      <w:proofErr w:type="spellEnd"/>
      <w:r w:rsidRPr="006D15E7">
        <w:t xml:space="preserve"> as </w:t>
      </w:r>
      <w:proofErr w:type="spellStart"/>
      <w:r w:rsidRPr="006D15E7">
        <w:t>plt</w:t>
      </w:r>
      <w:proofErr w:type="spellEnd"/>
    </w:p>
    <w:p w14:paraId="0813D03B" w14:textId="57BE83FE" w:rsidR="006D15E7" w:rsidRDefault="006D15E7" w:rsidP="006D15E7">
      <w:proofErr w:type="spellStart"/>
      <w:r w:rsidRPr="006D15E7">
        <w:t>imo</w:t>
      </w:r>
      <w:proofErr w:type="spellEnd"/>
      <w:r w:rsidRPr="006D15E7">
        <w:t>= imread("C:\\Users\\DELL\\Downloads\\97851f8076c6b29ed2cbb446dead2eb6.jpg")</w:t>
      </w:r>
    </w:p>
    <w:p w14:paraId="792BD943" w14:textId="77777777" w:rsidR="006D15E7" w:rsidRDefault="006D15E7" w:rsidP="006D15E7"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4,8))</w:t>
      </w:r>
    </w:p>
    <w:p w14:paraId="42DA9532" w14:textId="45DB5D9F" w:rsidR="006D15E7" w:rsidRDefault="006D15E7" w:rsidP="006D15E7">
      <w:proofErr w:type="spellStart"/>
      <w:r>
        <w:t>plt.imshow</w:t>
      </w:r>
      <w:proofErr w:type="spellEnd"/>
      <w:r>
        <w:t>(</w:t>
      </w:r>
      <w:proofErr w:type="spellStart"/>
      <w:r>
        <w:t>imo</w:t>
      </w:r>
      <w:proofErr w:type="spellEnd"/>
      <w:r>
        <w:t>)</w:t>
      </w:r>
    </w:p>
    <w:p w14:paraId="0BA37EEC" w14:textId="557D7A75" w:rsidR="006D15E7" w:rsidRDefault="006D15E7" w:rsidP="006D15E7">
      <w:proofErr w:type="spellStart"/>
      <w:r w:rsidRPr="006D15E7">
        <w:t>imo</w:t>
      </w:r>
      <w:proofErr w:type="spellEnd"/>
      <w:r w:rsidRPr="006D15E7">
        <w:t>=</w:t>
      </w:r>
      <w:proofErr w:type="spellStart"/>
      <w:r w:rsidRPr="006D15E7">
        <w:t>imo</w:t>
      </w:r>
      <w:proofErr w:type="spellEnd"/>
      <w:r w:rsidRPr="006D15E7">
        <w:t>/255.0</w:t>
      </w:r>
    </w:p>
    <w:p w14:paraId="49CFBC0F" w14:textId="162C998D" w:rsidR="006D15E7" w:rsidRDefault="006D15E7" w:rsidP="006D15E7">
      <w:proofErr w:type="spellStart"/>
      <w:r w:rsidRPr="006D15E7">
        <w:t>imo.shape</w:t>
      </w:r>
      <w:proofErr w:type="spellEnd"/>
    </w:p>
    <w:p w14:paraId="480B75D6" w14:textId="12D7C88F" w:rsidR="006D15E7" w:rsidRDefault="006D15E7" w:rsidP="006D15E7">
      <w:r w:rsidRPr="006D15E7">
        <w:t>x=</w:t>
      </w:r>
      <w:proofErr w:type="spellStart"/>
      <w:r w:rsidRPr="006D15E7">
        <w:t>imo.reshape</w:t>
      </w:r>
      <w:proofErr w:type="spellEnd"/>
      <w:r w:rsidRPr="006D15E7">
        <w:t>(-1,3)</w:t>
      </w:r>
    </w:p>
    <w:p w14:paraId="7B35E452" w14:textId="313D0B0C" w:rsidR="006D15E7" w:rsidRDefault="006D15E7" w:rsidP="006D15E7">
      <w:proofErr w:type="spellStart"/>
      <w:r w:rsidRPr="006D15E7">
        <w:t>x.shape</w:t>
      </w:r>
      <w:proofErr w:type="spellEnd"/>
    </w:p>
    <w:p w14:paraId="59B4D27E" w14:textId="77777777" w:rsidR="006D15E7" w:rsidRDefault="006D15E7" w:rsidP="006D15E7">
      <w:r>
        <w:t>km=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2)</w:t>
      </w:r>
    </w:p>
    <w:p w14:paraId="0DDD9E88" w14:textId="49F9CC7B" w:rsidR="006D15E7" w:rsidRDefault="006D15E7" w:rsidP="006D15E7">
      <w:proofErr w:type="spellStart"/>
      <w:r>
        <w:t>km.fit</w:t>
      </w:r>
      <w:proofErr w:type="spellEnd"/>
      <w:r>
        <w:t>(x)</w:t>
      </w:r>
    </w:p>
    <w:p w14:paraId="13AEBEE9" w14:textId="77777777" w:rsidR="006D15E7" w:rsidRDefault="006D15E7" w:rsidP="006D15E7">
      <w:proofErr w:type="spellStart"/>
      <w:r>
        <w:t>img_seg</w:t>
      </w:r>
      <w:proofErr w:type="spellEnd"/>
      <w:r>
        <w:t xml:space="preserve"> = </w:t>
      </w:r>
      <w:proofErr w:type="spellStart"/>
      <w:r>
        <w:t>km.cluster_centers</w:t>
      </w:r>
      <w:proofErr w:type="spellEnd"/>
      <w:r>
        <w:t>_</w:t>
      </w:r>
    </w:p>
    <w:p w14:paraId="31DEA29F" w14:textId="77777777" w:rsidR="006D15E7" w:rsidRDefault="006D15E7" w:rsidP="006D15E7">
      <w:proofErr w:type="spellStart"/>
      <w:r>
        <w:t>img_seg</w:t>
      </w:r>
      <w:proofErr w:type="spellEnd"/>
      <w:r>
        <w:t>=</w:t>
      </w:r>
      <w:proofErr w:type="spellStart"/>
      <w:r>
        <w:t>img_seg</w:t>
      </w:r>
      <w:proofErr w:type="spellEnd"/>
      <w:r>
        <w:t>[</w:t>
      </w:r>
      <w:proofErr w:type="spellStart"/>
      <w:r>
        <w:t>km.labels</w:t>
      </w:r>
      <w:proofErr w:type="spellEnd"/>
      <w:r>
        <w:t>_]</w:t>
      </w:r>
    </w:p>
    <w:p w14:paraId="0F265970" w14:textId="4D6F0666" w:rsidR="006D15E7" w:rsidRDefault="006D15E7" w:rsidP="006D15E7">
      <w:proofErr w:type="spellStart"/>
      <w:r>
        <w:t>img_seg</w:t>
      </w:r>
      <w:proofErr w:type="spellEnd"/>
      <w:r>
        <w:t xml:space="preserve">= </w:t>
      </w:r>
      <w:proofErr w:type="spellStart"/>
      <w:r>
        <w:t>img_seg.reshape</w:t>
      </w:r>
      <w:proofErr w:type="spellEnd"/>
      <w:r>
        <w:t>(</w:t>
      </w:r>
      <w:proofErr w:type="spellStart"/>
      <w:r>
        <w:t>imo.shape</w:t>
      </w:r>
      <w:proofErr w:type="spellEnd"/>
      <w:r>
        <w:t>)</w:t>
      </w:r>
    </w:p>
    <w:p w14:paraId="4F1FB27C" w14:textId="77777777" w:rsidR="006D15E7" w:rsidRDefault="006D15E7" w:rsidP="006D15E7"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10))</w:t>
      </w:r>
    </w:p>
    <w:p w14:paraId="37556427" w14:textId="77AFE64D" w:rsidR="006D15E7" w:rsidRDefault="006D15E7" w:rsidP="006D15E7">
      <w:proofErr w:type="spellStart"/>
      <w:r>
        <w:t>plt.imshow</w:t>
      </w:r>
      <w:proofErr w:type="spellEnd"/>
      <w:r>
        <w:t>(</w:t>
      </w:r>
      <w:proofErr w:type="spellStart"/>
      <w:r>
        <w:t>img_seg</w:t>
      </w:r>
      <w:proofErr w:type="spellEnd"/>
      <w:r>
        <w:t>)</w:t>
      </w:r>
    </w:p>
    <w:p w14:paraId="102013A9" w14:textId="0151A639" w:rsidR="006D15E7" w:rsidRDefault="006D15E7" w:rsidP="006D15E7">
      <w:r>
        <w:t>km=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</w:t>
      </w:r>
      <w:r>
        <w:t>4</w:t>
      </w:r>
      <w:r>
        <w:t>)</w:t>
      </w:r>
    </w:p>
    <w:p w14:paraId="399EF690" w14:textId="77777777" w:rsidR="006D15E7" w:rsidRDefault="006D15E7" w:rsidP="006D15E7">
      <w:proofErr w:type="spellStart"/>
      <w:r>
        <w:t>km.fit</w:t>
      </w:r>
      <w:proofErr w:type="spellEnd"/>
      <w:r>
        <w:t>(x)</w:t>
      </w:r>
    </w:p>
    <w:p w14:paraId="2265C6AF" w14:textId="77777777" w:rsidR="006D15E7" w:rsidRDefault="006D15E7" w:rsidP="006D15E7">
      <w:proofErr w:type="spellStart"/>
      <w:r>
        <w:t>img_seg</w:t>
      </w:r>
      <w:proofErr w:type="spellEnd"/>
      <w:r>
        <w:t xml:space="preserve"> = </w:t>
      </w:r>
      <w:proofErr w:type="spellStart"/>
      <w:r>
        <w:t>km.cluster_centers</w:t>
      </w:r>
      <w:proofErr w:type="spellEnd"/>
      <w:r>
        <w:t>_</w:t>
      </w:r>
    </w:p>
    <w:p w14:paraId="3583EF48" w14:textId="77777777" w:rsidR="006D15E7" w:rsidRDefault="006D15E7" w:rsidP="006D15E7">
      <w:proofErr w:type="spellStart"/>
      <w:r>
        <w:t>img_seg</w:t>
      </w:r>
      <w:proofErr w:type="spellEnd"/>
      <w:r>
        <w:t>=</w:t>
      </w:r>
      <w:proofErr w:type="spellStart"/>
      <w:r>
        <w:t>img_seg</w:t>
      </w:r>
      <w:proofErr w:type="spellEnd"/>
      <w:r>
        <w:t>[</w:t>
      </w:r>
      <w:proofErr w:type="spellStart"/>
      <w:r>
        <w:t>km.labels</w:t>
      </w:r>
      <w:proofErr w:type="spellEnd"/>
      <w:r>
        <w:t>_]</w:t>
      </w:r>
    </w:p>
    <w:p w14:paraId="217F707B" w14:textId="77777777" w:rsidR="006D15E7" w:rsidRDefault="006D15E7" w:rsidP="006D15E7">
      <w:proofErr w:type="spellStart"/>
      <w:r>
        <w:t>img_seg</w:t>
      </w:r>
      <w:proofErr w:type="spellEnd"/>
      <w:r>
        <w:t xml:space="preserve">= </w:t>
      </w:r>
      <w:proofErr w:type="spellStart"/>
      <w:r>
        <w:t>img_seg.reshape</w:t>
      </w:r>
      <w:proofErr w:type="spellEnd"/>
      <w:r>
        <w:t>(</w:t>
      </w:r>
      <w:proofErr w:type="spellStart"/>
      <w:r>
        <w:t>imo.shape</w:t>
      </w:r>
      <w:proofErr w:type="spellEnd"/>
      <w:r>
        <w:t>)</w:t>
      </w:r>
    </w:p>
    <w:p w14:paraId="310AD190" w14:textId="77777777" w:rsidR="006D15E7" w:rsidRDefault="006D15E7" w:rsidP="006D15E7"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10))</w:t>
      </w:r>
    </w:p>
    <w:p w14:paraId="3223146E" w14:textId="346289B6" w:rsidR="006D15E7" w:rsidRDefault="006D15E7" w:rsidP="006D15E7">
      <w:proofErr w:type="spellStart"/>
      <w:r>
        <w:t>plt.imshow</w:t>
      </w:r>
      <w:proofErr w:type="spellEnd"/>
      <w:r>
        <w:t>(</w:t>
      </w:r>
      <w:proofErr w:type="spellStart"/>
      <w:r>
        <w:t>img_seg</w:t>
      </w:r>
      <w:proofErr w:type="spellEnd"/>
      <w:r>
        <w:t>)</w:t>
      </w:r>
    </w:p>
    <w:p w14:paraId="3E21B559" w14:textId="68364E89" w:rsidR="006D15E7" w:rsidRDefault="006D15E7" w:rsidP="006D15E7">
      <w:r>
        <w:t>km=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</w:t>
      </w:r>
      <w:r>
        <w:t>8</w:t>
      </w:r>
      <w:r>
        <w:t>)</w:t>
      </w:r>
    </w:p>
    <w:p w14:paraId="2E36EFE6" w14:textId="77777777" w:rsidR="006D15E7" w:rsidRDefault="006D15E7" w:rsidP="006D15E7">
      <w:proofErr w:type="spellStart"/>
      <w:r>
        <w:t>km.fit</w:t>
      </w:r>
      <w:proofErr w:type="spellEnd"/>
      <w:r>
        <w:t>(x)</w:t>
      </w:r>
    </w:p>
    <w:p w14:paraId="0C9E18DC" w14:textId="77777777" w:rsidR="006D15E7" w:rsidRDefault="006D15E7" w:rsidP="006D15E7">
      <w:proofErr w:type="spellStart"/>
      <w:r>
        <w:t>img_seg</w:t>
      </w:r>
      <w:proofErr w:type="spellEnd"/>
      <w:r>
        <w:t xml:space="preserve"> = </w:t>
      </w:r>
      <w:proofErr w:type="spellStart"/>
      <w:r>
        <w:t>km.cluster_centers</w:t>
      </w:r>
      <w:proofErr w:type="spellEnd"/>
      <w:r>
        <w:t>_</w:t>
      </w:r>
    </w:p>
    <w:p w14:paraId="282C5C48" w14:textId="77777777" w:rsidR="006D15E7" w:rsidRDefault="006D15E7" w:rsidP="006D15E7">
      <w:proofErr w:type="spellStart"/>
      <w:r>
        <w:t>img_seg</w:t>
      </w:r>
      <w:proofErr w:type="spellEnd"/>
      <w:r>
        <w:t>=</w:t>
      </w:r>
      <w:proofErr w:type="spellStart"/>
      <w:r>
        <w:t>img_seg</w:t>
      </w:r>
      <w:proofErr w:type="spellEnd"/>
      <w:r>
        <w:t>[</w:t>
      </w:r>
      <w:proofErr w:type="spellStart"/>
      <w:r>
        <w:t>km.labels</w:t>
      </w:r>
      <w:proofErr w:type="spellEnd"/>
      <w:r>
        <w:t>_]</w:t>
      </w:r>
    </w:p>
    <w:p w14:paraId="48DCFE03" w14:textId="77777777" w:rsidR="006D15E7" w:rsidRDefault="006D15E7" w:rsidP="006D15E7">
      <w:proofErr w:type="spellStart"/>
      <w:r>
        <w:t>img_seg</w:t>
      </w:r>
      <w:proofErr w:type="spellEnd"/>
      <w:r>
        <w:t xml:space="preserve">= </w:t>
      </w:r>
      <w:proofErr w:type="spellStart"/>
      <w:r>
        <w:t>img_seg.reshape</w:t>
      </w:r>
      <w:proofErr w:type="spellEnd"/>
      <w:r>
        <w:t>(</w:t>
      </w:r>
      <w:proofErr w:type="spellStart"/>
      <w:r>
        <w:t>imo.shape</w:t>
      </w:r>
      <w:proofErr w:type="spellEnd"/>
      <w:r>
        <w:t>)</w:t>
      </w:r>
    </w:p>
    <w:p w14:paraId="61099A58" w14:textId="77777777" w:rsidR="006D15E7" w:rsidRDefault="006D15E7" w:rsidP="006D15E7"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10))</w:t>
      </w:r>
    </w:p>
    <w:p w14:paraId="4349DD04" w14:textId="066FBA16" w:rsidR="006D15E7" w:rsidRDefault="006D15E7" w:rsidP="006D15E7">
      <w:proofErr w:type="spellStart"/>
      <w:r>
        <w:t>plt.imshow</w:t>
      </w:r>
      <w:proofErr w:type="spellEnd"/>
      <w:r>
        <w:t>(</w:t>
      </w:r>
      <w:proofErr w:type="spellStart"/>
      <w:r>
        <w:t>img_seg</w:t>
      </w:r>
      <w:proofErr w:type="spellEnd"/>
      <w:r>
        <w:t>)</w:t>
      </w:r>
    </w:p>
    <w:p w14:paraId="21FD2707" w14:textId="77777777" w:rsidR="006D15E7" w:rsidRDefault="006D15E7" w:rsidP="006D15E7">
      <w:r>
        <w:lastRenderedPageBreak/>
        <w:t>km=</w:t>
      </w:r>
      <w:proofErr w:type="spellStart"/>
      <w:r>
        <w:t>KMeans</w:t>
      </w:r>
      <w:proofErr w:type="spellEnd"/>
      <w:r>
        <w:t>(</w:t>
      </w:r>
      <w:proofErr w:type="spellStart"/>
      <w:r>
        <w:t>n_clusters</w:t>
      </w:r>
      <w:proofErr w:type="spellEnd"/>
      <w:r>
        <w:t>=32)</w:t>
      </w:r>
    </w:p>
    <w:p w14:paraId="07CEEC5F" w14:textId="77777777" w:rsidR="006D15E7" w:rsidRDefault="006D15E7" w:rsidP="006D15E7">
      <w:proofErr w:type="spellStart"/>
      <w:r>
        <w:t>km.fit</w:t>
      </w:r>
      <w:proofErr w:type="spellEnd"/>
      <w:r>
        <w:t>(x)</w:t>
      </w:r>
    </w:p>
    <w:p w14:paraId="284EAE2A" w14:textId="77777777" w:rsidR="006D15E7" w:rsidRDefault="006D15E7" w:rsidP="006D15E7">
      <w:proofErr w:type="spellStart"/>
      <w:r>
        <w:t>img_seg</w:t>
      </w:r>
      <w:proofErr w:type="spellEnd"/>
      <w:r>
        <w:t xml:space="preserve"> = </w:t>
      </w:r>
      <w:proofErr w:type="spellStart"/>
      <w:r>
        <w:t>km.cluster_centers</w:t>
      </w:r>
      <w:proofErr w:type="spellEnd"/>
      <w:r>
        <w:t>_</w:t>
      </w:r>
    </w:p>
    <w:p w14:paraId="6D7C36D4" w14:textId="77777777" w:rsidR="006D15E7" w:rsidRDefault="006D15E7" w:rsidP="006D15E7">
      <w:proofErr w:type="spellStart"/>
      <w:r>
        <w:t>img_seg</w:t>
      </w:r>
      <w:proofErr w:type="spellEnd"/>
      <w:r>
        <w:t>=</w:t>
      </w:r>
      <w:proofErr w:type="spellStart"/>
      <w:r>
        <w:t>img_seg</w:t>
      </w:r>
      <w:proofErr w:type="spellEnd"/>
      <w:r>
        <w:t>[</w:t>
      </w:r>
      <w:proofErr w:type="spellStart"/>
      <w:r>
        <w:t>km.labels</w:t>
      </w:r>
      <w:proofErr w:type="spellEnd"/>
      <w:r>
        <w:t>_]</w:t>
      </w:r>
    </w:p>
    <w:p w14:paraId="51505E59" w14:textId="77777777" w:rsidR="006D15E7" w:rsidRDefault="006D15E7" w:rsidP="006D15E7">
      <w:proofErr w:type="spellStart"/>
      <w:r>
        <w:t>img_seg</w:t>
      </w:r>
      <w:proofErr w:type="spellEnd"/>
      <w:r>
        <w:t xml:space="preserve">= </w:t>
      </w:r>
      <w:proofErr w:type="spellStart"/>
      <w:r>
        <w:t>img_seg.reshape</w:t>
      </w:r>
      <w:proofErr w:type="spellEnd"/>
      <w:r>
        <w:t>(</w:t>
      </w:r>
      <w:proofErr w:type="spellStart"/>
      <w:r>
        <w:t>imo.shape</w:t>
      </w:r>
      <w:proofErr w:type="spellEnd"/>
      <w:r>
        <w:t>)</w:t>
      </w:r>
    </w:p>
    <w:p w14:paraId="13405593" w14:textId="77777777" w:rsidR="006D15E7" w:rsidRDefault="006D15E7" w:rsidP="006D15E7">
      <w:proofErr w:type="spellStart"/>
      <w:r>
        <w:t>plt.figure</w:t>
      </w:r>
      <w:proofErr w:type="spellEnd"/>
      <w:r>
        <w:t>(</w:t>
      </w:r>
      <w:proofErr w:type="spellStart"/>
      <w:r>
        <w:t>figsize</w:t>
      </w:r>
      <w:proofErr w:type="spellEnd"/>
      <w:r>
        <w:t>=(12,10))</w:t>
      </w:r>
    </w:p>
    <w:p w14:paraId="07428914" w14:textId="261FA8B1" w:rsidR="006D15E7" w:rsidRDefault="006D15E7" w:rsidP="006D15E7">
      <w:proofErr w:type="spellStart"/>
      <w:r>
        <w:t>plt.imshow</w:t>
      </w:r>
      <w:proofErr w:type="spellEnd"/>
      <w:r>
        <w:t>(</w:t>
      </w:r>
      <w:proofErr w:type="spellStart"/>
      <w:r>
        <w:t>img_seg</w:t>
      </w:r>
      <w:proofErr w:type="spellEnd"/>
      <w:r>
        <w:t>)</w:t>
      </w:r>
    </w:p>
    <w:sectPr w:rsidR="006D15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sTQ0srC0MDUxMjBW0lEKTi0uzszPAykwrAUAJaPw3CwAAAA="/>
  </w:docVars>
  <w:rsids>
    <w:rsidRoot w:val="006D15E7"/>
    <w:rsid w:val="0059016A"/>
    <w:rsid w:val="006D15E7"/>
    <w:rsid w:val="009D29D9"/>
    <w:rsid w:val="00C9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A80D2"/>
  <w15:chartTrackingRefBased/>
  <w15:docId w15:val="{C4F24060-9B78-40A2-89B1-EEA00F025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vardhan</dc:creator>
  <cp:keywords/>
  <dc:description/>
  <cp:lastModifiedBy>harsh vardhan</cp:lastModifiedBy>
  <cp:revision>1</cp:revision>
  <dcterms:created xsi:type="dcterms:W3CDTF">2022-07-16T12:45:00Z</dcterms:created>
  <dcterms:modified xsi:type="dcterms:W3CDTF">2022-07-16T12:48:00Z</dcterms:modified>
</cp:coreProperties>
</file>